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0518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fccbe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a3996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9fef29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e13610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29e487e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90386f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292a26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11:30Z</dcterms:created>
  <dcterms:modified xsi:type="dcterms:W3CDTF">2022-01-19T18:11:30Z</dcterms:modified>
</cp:coreProperties>
</file>